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D90D1" w14:textId="38759ACC" w:rsidR="00DE265F" w:rsidRPr="0047469C" w:rsidRDefault="0047469C" w:rsidP="0047469C">
      <w:pPr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СКИ ГОСУДАРСТВЕННЫЙ ТЕХНИЧЕСКИЙ УНИВЕРСИТЕТ ИМ. Ю.А. ГАГАРИНА</w:t>
      </w:r>
    </w:p>
    <w:p w14:paraId="4FEE55EB" w14:textId="18BD7BCB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  <w:r w:rsidRPr="0047469C">
        <w:rPr>
          <w:caps/>
          <w:sz w:val="28"/>
          <w:szCs w:val="28"/>
        </w:rPr>
        <w:t>Кафедра «Информационно-коммуникационные системы и программная инженерия»</w:t>
      </w:r>
    </w:p>
    <w:p w14:paraId="2B89AC69" w14:textId="5BA80731" w:rsidR="0047469C" w:rsidRPr="0047469C" w:rsidRDefault="0047469C" w:rsidP="0047469C">
      <w:pPr>
        <w:spacing w:line="240" w:lineRule="auto"/>
        <w:jc w:val="center"/>
        <w:rPr>
          <w:caps/>
          <w:sz w:val="28"/>
          <w:szCs w:val="28"/>
        </w:rPr>
      </w:pPr>
    </w:p>
    <w:p w14:paraId="36495853" w14:textId="36CE3C4C" w:rsidR="0047469C" w:rsidRDefault="0047469C" w:rsidP="0047469C">
      <w:pPr>
        <w:pStyle w:val="1"/>
        <w:jc w:val="center"/>
      </w:pPr>
    </w:p>
    <w:p w14:paraId="20EC08C7" w14:textId="20C7C865" w:rsidR="0047469C" w:rsidRDefault="0047469C" w:rsidP="0047469C">
      <w:pPr>
        <w:pStyle w:val="1"/>
        <w:jc w:val="center"/>
      </w:pPr>
      <w:r>
        <w:t>МЕТОДИЧЕСКИЕ УКАЗАНИЯ</w:t>
      </w:r>
    </w:p>
    <w:p w14:paraId="2B5F96E5" w14:textId="6BC24F2F" w:rsidR="0047469C" w:rsidRDefault="0047469C" w:rsidP="0047469C">
      <w:pPr>
        <w:pStyle w:val="1"/>
        <w:jc w:val="center"/>
      </w:pPr>
      <w:r>
        <w:t>К проведению лабораторных работ по курсу</w:t>
      </w:r>
    </w:p>
    <w:p w14:paraId="1864A39B" w14:textId="4326E806" w:rsidR="0047469C" w:rsidRDefault="0047469C" w:rsidP="0047469C">
      <w:pPr>
        <w:pStyle w:val="1"/>
        <w:jc w:val="center"/>
      </w:pPr>
      <w:r>
        <w:t>«ОПЕРАЦИОННЫЕ СИСТЕМЫ»</w:t>
      </w:r>
    </w:p>
    <w:p w14:paraId="46A00638" w14:textId="041B7C99" w:rsidR="0047469C" w:rsidRDefault="0047469C" w:rsidP="0047469C">
      <w:pPr>
        <w:spacing w:line="240" w:lineRule="auto"/>
      </w:pPr>
    </w:p>
    <w:p w14:paraId="380E5DE4" w14:textId="77777777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2D879C6D" w14:textId="305AA21B" w:rsidR="0047469C" w:rsidRDefault="0047469C" w:rsidP="0047469C">
      <w:pPr>
        <w:spacing w:line="240" w:lineRule="auto"/>
        <w:jc w:val="right"/>
        <w:rPr>
          <w:sz w:val="28"/>
          <w:szCs w:val="28"/>
        </w:rPr>
      </w:pPr>
      <w:r w:rsidRPr="0047469C">
        <w:rPr>
          <w:sz w:val="28"/>
          <w:szCs w:val="28"/>
        </w:rPr>
        <w:t>Составитель: доцент Бродская Юлия Анатольевна</w:t>
      </w:r>
    </w:p>
    <w:p w14:paraId="2C4D0B8E" w14:textId="77777777" w:rsidR="0029790A" w:rsidRDefault="0029790A" w:rsidP="0029790A">
      <w:pPr>
        <w:spacing w:line="240" w:lineRule="auto"/>
        <w:jc w:val="right"/>
        <w:rPr>
          <w:sz w:val="28"/>
          <w:szCs w:val="28"/>
        </w:rPr>
      </w:pPr>
      <w:r>
        <w:rPr>
          <w:sz w:val="28"/>
          <w:szCs w:val="28"/>
        </w:rPr>
        <w:t>Выполнил: Кузнецов Андрей, группа ИВЧТ-31</w:t>
      </w:r>
    </w:p>
    <w:p w14:paraId="2009A008" w14:textId="77777777" w:rsidR="0029790A" w:rsidRPr="0047469C" w:rsidRDefault="0029790A" w:rsidP="0047469C">
      <w:pPr>
        <w:spacing w:line="240" w:lineRule="auto"/>
        <w:jc w:val="right"/>
        <w:rPr>
          <w:sz w:val="28"/>
          <w:szCs w:val="28"/>
        </w:rPr>
      </w:pPr>
    </w:p>
    <w:p w14:paraId="774CE299" w14:textId="1A34B89D" w:rsid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739B2F21" w14:textId="77777777" w:rsidR="0047469C" w:rsidRPr="0047469C" w:rsidRDefault="0047469C" w:rsidP="0047469C">
      <w:pPr>
        <w:spacing w:line="240" w:lineRule="auto"/>
        <w:jc w:val="right"/>
        <w:rPr>
          <w:sz w:val="28"/>
          <w:szCs w:val="28"/>
        </w:rPr>
      </w:pPr>
    </w:p>
    <w:p w14:paraId="38C7F098" w14:textId="004CA573" w:rsidR="0047469C" w:rsidRPr="00F961C8" w:rsidRDefault="0047469C" w:rsidP="0047469C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Лабораторная работа №</w:t>
      </w:r>
      <w:r w:rsidR="00E85CB3">
        <w:rPr>
          <w:sz w:val="28"/>
          <w:szCs w:val="28"/>
        </w:rPr>
        <w:t>1</w:t>
      </w:r>
      <w:r w:rsidR="003537D0">
        <w:rPr>
          <w:sz w:val="28"/>
          <w:szCs w:val="28"/>
        </w:rPr>
        <w:t>3</w:t>
      </w:r>
    </w:p>
    <w:p w14:paraId="030FCEF7" w14:textId="23C327DC" w:rsidR="0047469C" w:rsidRDefault="00843C87" w:rsidP="0047469C">
      <w:pPr>
        <w:spacing w:line="240" w:lineRule="auto"/>
        <w:jc w:val="center"/>
        <w:rPr>
          <w:sz w:val="28"/>
          <w:szCs w:val="28"/>
        </w:rPr>
      </w:pPr>
      <w:r>
        <w:rPr>
          <w:rFonts w:ascii="Helvetica" w:hAnsi="Helvetica" w:cs="Helvetica"/>
          <w:color w:val="1A1A1A"/>
          <w:sz w:val="23"/>
          <w:szCs w:val="23"/>
          <w:shd w:val="clear" w:color="auto" w:fill="FFFFFF"/>
        </w:rPr>
        <w:t>Диспетчер задач Windows</w:t>
      </w:r>
    </w:p>
    <w:p w14:paraId="24427F9C" w14:textId="2626398C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37A7A57" w14:textId="2CB42436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15DE05D5" w14:textId="01928A89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DD94830" w14:textId="43B34FE7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10D16AD" w14:textId="7E2BC8CE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70C37E7E" w14:textId="16D8AB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F7D65E4" w14:textId="78BAAD7F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2C9EE0E4" w14:textId="66265920" w:rsid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683619B5" w14:textId="77777777" w:rsidR="0047469C" w:rsidRPr="0047469C" w:rsidRDefault="0047469C" w:rsidP="0047469C">
      <w:pPr>
        <w:spacing w:line="240" w:lineRule="auto"/>
        <w:jc w:val="center"/>
        <w:rPr>
          <w:sz w:val="28"/>
          <w:szCs w:val="28"/>
        </w:rPr>
      </w:pPr>
    </w:p>
    <w:p w14:paraId="586C6F46" w14:textId="2D081895" w:rsidR="00F961C8" w:rsidRDefault="0047469C" w:rsidP="002A2DC8">
      <w:pPr>
        <w:spacing w:line="240" w:lineRule="auto"/>
        <w:jc w:val="center"/>
        <w:rPr>
          <w:sz w:val="28"/>
          <w:szCs w:val="28"/>
        </w:rPr>
      </w:pPr>
      <w:r w:rsidRPr="0047469C">
        <w:rPr>
          <w:sz w:val="28"/>
          <w:szCs w:val="28"/>
        </w:rPr>
        <w:t>Саратов, 202</w:t>
      </w:r>
      <w:r w:rsidR="001036C2" w:rsidRPr="00E508FE">
        <w:rPr>
          <w:sz w:val="28"/>
          <w:szCs w:val="28"/>
        </w:rPr>
        <w:t>4</w:t>
      </w:r>
      <w:r w:rsidRPr="0047469C">
        <w:rPr>
          <w:sz w:val="28"/>
          <w:szCs w:val="28"/>
        </w:rPr>
        <w:t>.</w:t>
      </w:r>
      <w:r w:rsidR="00F961C8">
        <w:rPr>
          <w:sz w:val="28"/>
          <w:szCs w:val="28"/>
        </w:rPr>
        <w:br w:type="page"/>
      </w:r>
    </w:p>
    <w:p w14:paraId="2672EEC0" w14:textId="784642A0" w:rsidR="00F961C8" w:rsidRDefault="00F961C8" w:rsidP="00F961C8">
      <w:pPr>
        <w:spacing w:line="240" w:lineRule="auto"/>
        <w:jc w:val="center"/>
        <w:rPr>
          <w:sz w:val="28"/>
          <w:szCs w:val="28"/>
        </w:rPr>
      </w:pPr>
      <w:r>
        <w:rPr>
          <w:sz w:val="28"/>
          <w:szCs w:val="28"/>
        </w:rPr>
        <w:lastRenderedPageBreak/>
        <w:t>Ход выполнения:</w:t>
      </w:r>
    </w:p>
    <w:p w14:paraId="456F70B3" w14:textId="77777777" w:rsidR="003537D0" w:rsidRDefault="003537D0" w:rsidP="003537D0">
      <w:pPr>
        <w:pStyle w:val="Compact"/>
        <w:numPr>
          <w:ilvl w:val="0"/>
          <w:numId w:val="3"/>
        </w:numPr>
        <w:rPr>
          <w:lang w:val="ru-RU"/>
        </w:rPr>
      </w:pPr>
      <w:r>
        <w:rPr>
          <w:lang w:val="ru-RU"/>
        </w:rPr>
        <w:t xml:space="preserve">Откроем терминал и попробуем найти файлы с именем </w:t>
      </w:r>
      <w:r>
        <w:t>test</w:t>
      </w:r>
      <w:r>
        <w:rPr>
          <w:lang w:val="ru-RU"/>
        </w:rPr>
        <w:t xml:space="preserve"> в директории /</w:t>
      </w:r>
      <w:r>
        <w:t>home</w:t>
      </w:r>
      <w:r>
        <w:rPr>
          <w:lang w:val="ru-RU"/>
        </w:rPr>
        <w:t>/</w:t>
      </w:r>
    </w:p>
    <w:p w14:paraId="5F436B7A" w14:textId="77777777" w:rsidR="003537D0" w:rsidRDefault="003537D0" w:rsidP="003537D0">
      <w:pPr>
        <w:pStyle w:val="FirstParagraph"/>
        <w:rPr>
          <w:lang w:val="ru-RU"/>
        </w:rPr>
      </w:pPr>
      <w:r>
        <w:rPr>
          <w:lang w:val="ru-RU"/>
        </w:rPr>
        <w:t xml:space="preserve">При таком запросе не найдутся файлы с именами </w:t>
      </w:r>
      <w:r>
        <w:t>test</w:t>
      </w:r>
      <w:r>
        <w:rPr>
          <w:lang w:val="ru-RU"/>
        </w:rPr>
        <w:t>2. Для этого в кон</w:t>
      </w:r>
    </w:p>
    <w:p w14:paraId="387F091A" w14:textId="77777777" w:rsidR="003537D0" w:rsidRDefault="003537D0" w:rsidP="003537D0">
      <w:pPr>
        <w:pStyle w:val="a4"/>
      </w:pPr>
      <w:r>
        <w:t>имени нужно добавить символ *</w:t>
      </w:r>
    </w:p>
    <w:p w14:paraId="7C8D05DB" w14:textId="1773DD8F" w:rsidR="003537D0" w:rsidRDefault="003537D0" w:rsidP="003537D0">
      <w:pPr>
        <w:pStyle w:val="a4"/>
      </w:pPr>
      <w:r>
        <w:t xml:space="preserve">В таком случае нашлись и </w:t>
      </w:r>
      <w:proofErr w:type="gramStart"/>
      <w:r>
        <w:t>файлы</w:t>
      </w:r>
      <w:proofErr w:type="gramEnd"/>
      <w:r>
        <w:t xml:space="preserve"> и директории. Чтобы найти только файлы, попробуйте воспользоваться опцией –</w:t>
      </w:r>
      <w:proofErr w:type="spellStart"/>
      <w:r>
        <w:t>type</w:t>
      </w:r>
      <w:proofErr w:type="spellEnd"/>
      <w:r>
        <w:t xml:space="preserve"> со значением f, чтобы искать только файлы.</w:t>
      </w:r>
    </w:p>
    <w:p w14:paraId="530773F1" w14:textId="5FF7C736" w:rsidR="003537D0" w:rsidRDefault="003537D0" w:rsidP="003537D0">
      <w:pPr>
        <w:pStyle w:val="a4"/>
      </w:pPr>
    </w:p>
    <w:p w14:paraId="3FA24CCA" w14:textId="476B1494" w:rsidR="003537D0" w:rsidRDefault="003537D0" w:rsidP="003537D0">
      <w:pPr>
        <w:pStyle w:val="a4"/>
      </w:pPr>
      <w:r>
        <w:t>Создал файлы для тестов</w:t>
      </w:r>
    </w:p>
    <w:p w14:paraId="72014635" w14:textId="61302DE7" w:rsidR="003537D0" w:rsidRDefault="003537D0" w:rsidP="003537D0">
      <w:pPr>
        <w:pStyle w:val="a4"/>
      </w:pPr>
      <w:r w:rsidRPr="003537D0">
        <w:drawing>
          <wp:inline distT="0" distB="0" distL="0" distR="0" wp14:anchorId="6449C3FB" wp14:editId="7CF0683E">
            <wp:extent cx="5706271" cy="1514686"/>
            <wp:effectExtent l="0" t="0" r="889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06271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DF2DA" w14:textId="007649BF" w:rsidR="003537D0" w:rsidRDefault="003537D0" w:rsidP="003537D0">
      <w:pPr>
        <w:pStyle w:val="a4"/>
      </w:pPr>
      <w:r>
        <w:t xml:space="preserve">Разные шаблоны строк </w:t>
      </w:r>
    </w:p>
    <w:p w14:paraId="5F1991E6" w14:textId="60C17963" w:rsidR="003537D0" w:rsidRDefault="003537D0" w:rsidP="003537D0">
      <w:pPr>
        <w:pStyle w:val="a4"/>
      </w:pPr>
      <w:r w:rsidRPr="003537D0">
        <w:drawing>
          <wp:inline distT="0" distB="0" distL="0" distR="0" wp14:anchorId="795AC22C" wp14:editId="29D811D0">
            <wp:extent cx="5515745" cy="1581371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515745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26937A" w14:textId="77777777" w:rsidR="003537D0" w:rsidRDefault="003537D0" w:rsidP="003537D0">
      <w:pPr>
        <w:pStyle w:val="SourceCode"/>
        <w:rPr>
          <w:lang w:val="en-US"/>
        </w:rPr>
      </w:pPr>
      <w:r w:rsidRPr="003537D0">
        <w:rPr>
          <w:rStyle w:val="VerbatimChar"/>
          <w:lang w:val="en-US"/>
        </w:rPr>
        <w:t>find ~ /home/ -name “test\*” –type f</w:t>
      </w:r>
    </w:p>
    <w:p w14:paraId="67F47EF8" w14:textId="77777777" w:rsidR="003537D0" w:rsidRDefault="003537D0" w:rsidP="003537D0">
      <w:pPr>
        <w:pStyle w:val="Compact"/>
        <w:numPr>
          <w:ilvl w:val="0"/>
          <w:numId w:val="12"/>
        </w:numPr>
        <w:rPr>
          <w:lang w:val="ru-RU"/>
        </w:rPr>
      </w:pPr>
      <w:r>
        <w:rPr>
          <w:lang w:val="ru-RU"/>
        </w:rPr>
        <w:t>Теперь рассмотрим опцию -</w:t>
      </w:r>
      <w:r>
        <w:t>size</w:t>
      </w:r>
      <w:r>
        <w:rPr>
          <w:lang w:val="ru-RU"/>
        </w:rPr>
        <w:t xml:space="preserve">. Для того чтобы найти файлы размером в килобайтах, нужно добавить в конце </w:t>
      </w:r>
      <w:r>
        <w:t>k</w:t>
      </w:r>
      <w:r>
        <w:rPr>
          <w:lang w:val="ru-RU"/>
        </w:rPr>
        <w:t xml:space="preserve">, для мегабайт </w:t>
      </w:r>
      <w:r>
        <w:t>M</w:t>
      </w:r>
      <w:r>
        <w:rPr>
          <w:lang w:val="ru-RU"/>
        </w:rPr>
        <w:t xml:space="preserve">, для гигабайт </w:t>
      </w:r>
      <w:r>
        <w:t>G</w:t>
      </w:r>
      <w:r>
        <w:rPr>
          <w:lang w:val="ru-RU"/>
        </w:rPr>
        <w:t xml:space="preserve">, </w:t>
      </w:r>
      <w:proofErr w:type="gramStart"/>
      <w:r>
        <w:rPr>
          <w:lang w:val="ru-RU"/>
        </w:rPr>
        <w:t>для байт</w:t>
      </w:r>
      <w:proofErr w:type="gramEnd"/>
      <w:r>
        <w:rPr>
          <w:lang w:val="ru-RU"/>
        </w:rPr>
        <w:t xml:space="preserve"> </w:t>
      </w:r>
      <w:r>
        <w:t>b</w:t>
      </w:r>
      <w:r>
        <w:rPr>
          <w:lang w:val="ru-RU"/>
        </w:rPr>
        <w:t>.</w:t>
      </w:r>
    </w:p>
    <w:p w14:paraId="29B7CD28" w14:textId="54F7DC6F" w:rsidR="003537D0" w:rsidRDefault="003537D0" w:rsidP="003537D0">
      <w:pPr>
        <w:pStyle w:val="FirstParagraph"/>
        <w:rPr>
          <w:lang w:val="ru-RU"/>
        </w:rPr>
      </w:pPr>
      <w:r>
        <w:rPr>
          <w:lang w:val="ru-RU"/>
        </w:rPr>
        <w:t>Нашлись все файлы в домашней директории и её папках размером менее 5 килобайт.</w:t>
      </w:r>
    </w:p>
    <w:p w14:paraId="43D06312" w14:textId="5614D868" w:rsidR="003537D0" w:rsidRDefault="003537D0" w:rsidP="003537D0">
      <w:pPr>
        <w:pStyle w:val="a4"/>
        <w:rPr>
          <w:sz w:val="28"/>
          <w:szCs w:val="28"/>
        </w:rPr>
      </w:pPr>
      <w:r w:rsidRPr="003537D0">
        <w:rPr>
          <w:sz w:val="28"/>
          <w:szCs w:val="28"/>
        </w:rPr>
        <w:t>Поиск файлов размером меньше 5 килобайт</w:t>
      </w:r>
    </w:p>
    <w:p w14:paraId="78BEE37F" w14:textId="2C686B75" w:rsidR="003537D0" w:rsidRDefault="003537D0" w:rsidP="003537D0">
      <w:pPr>
        <w:pStyle w:val="a4"/>
        <w:rPr>
          <w:sz w:val="28"/>
          <w:szCs w:val="28"/>
        </w:rPr>
      </w:pPr>
      <w:r w:rsidRPr="003537D0">
        <w:rPr>
          <w:sz w:val="28"/>
          <w:szCs w:val="28"/>
        </w:rPr>
        <w:lastRenderedPageBreak/>
        <w:drawing>
          <wp:inline distT="0" distB="0" distL="0" distR="0" wp14:anchorId="3CEF417E" wp14:editId="4734BE48">
            <wp:extent cx="5940425" cy="3147695"/>
            <wp:effectExtent l="0" t="0" r="3175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3147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4B05D3" w14:textId="58E80161" w:rsidR="003537D0" w:rsidRDefault="003537D0" w:rsidP="003537D0">
      <w:pPr>
        <w:pStyle w:val="a4"/>
        <w:rPr>
          <w:sz w:val="28"/>
          <w:szCs w:val="28"/>
        </w:rPr>
      </w:pPr>
      <w:r>
        <w:rPr>
          <w:sz w:val="28"/>
          <w:szCs w:val="28"/>
        </w:rPr>
        <w:t>Более 5 Мб</w:t>
      </w:r>
    </w:p>
    <w:p w14:paraId="5789CBEA" w14:textId="0A763ECB" w:rsidR="003537D0" w:rsidRPr="003537D0" w:rsidRDefault="003537D0" w:rsidP="003537D0">
      <w:pPr>
        <w:pStyle w:val="a4"/>
        <w:rPr>
          <w:sz w:val="28"/>
          <w:szCs w:val="28"/>
        </w:rPr>
      </w:pPr>
      <w:r w:rsidRPr="003537D0">
        <w:rPr>
          <w:sz w:val="28"/>
          <w:szCs w:val="28"/>
        </w:rPr>
        <w:drawing>
          <wp:inline distT="0" distB="0" distL="0" distR="0" wp14:anchorId="75539542" wp14:editId="229208ED">
            <wp:extent cx="4667901" cy="666843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667901" cy="666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641F0" w14:textId="77777777" w:rsidR="003537D0" w:rsidRDefault="003537D0" w:rsidP="003537D0">
      <w:pPr>
        <w:pStyle w:val="a4"/>
      </w:pPr>
      <w:r>
        <w:rPr>
          <w:i/>
          <w:iCs/>
        </w:rPr>
        <w:t>Аналогичным образом выполните поиск для файлов более 10 мегабайт.</w:t>
      </w:r>
    </w:p>
    <w:p w14:paraId="215C55D4" w14:textId="77777777" w:rsidR="003537D0" w:rsidRDefault="003537D0" w:rsidP="003537D0">
      <w:pPr>
        <w:pStyle w:val="Compact"/>
        <w:numPr>
          <w:ilvl w:val="0"/>
          <w:numId w:val="13"/>
        </w:numPr>
        <w:rPr>
          <w:lang w:val="ru-RU"/>
        </w:rPr>
      </w:pPr>
      <w:r>
        <w:rPr>
          <w:lang w:val="ru-RU"/>
        </w:rPr>
        <w:t xml:space="preserve">Теперь попробуем найти файлы, созданные или измененные </w:t>
      </w:r>
      <w:r>
        <w:t>n</w:t>
      </w:r>
      <w:r>
        <w:rPr>
          <w:lang w:val="ru-RU"/>
        </w:rPr>
        <w:t xml:space="preserve"> дней назад.</w:t>
      </w:r>
    </w:p>
    <w:p w14:paraId="6E555DFC" w14:textId="78367147" w:rsidR="003537D0" w:rsidRDefault="003537D0" w:rsidP="003537D0">
      <w:pPr>
        <w:pStyle w:val="FirstParagraph"/>
        <w:rPr>
          <w:rStyle w:val="VerbatimChar"/>
          <w:lang w:val="ru-RU"/>
        </w:rPr>
      </w:pPr>
      <w:r>
        <w:rPr>
          <w:lang w:val="ru-RU"/>
        </w:rPr>
        <w:t xml:space="preserve">Поиск файлов, измененных или созданных менее 2 дней назад: </w:t>
      </w:r>
      <w:r>
        <w:rPr>
          <w:rStyle w:val="VerbatimChar"/>
        </w:rPr>
        <w:t>find</w:t>
      </w:r>
      <w:r>
        <w:rPr>
          <w:rStyle w:val="VerbatimChar"/>
          <w:lang w:val="ru-RU"/>
        </w:rPr>
        <w:t xml:space="preserve"> ~ -</w:t>
      </w:r>
      <w:r>
        <w:rPr>
          <w:rStyle w:val="VerbatimChar"/>
        </w:rPr>
        <w:t>type</w:t>
      </w:r>
      <w:r>
        <w:rPr>
          <w:rStyle w:val="VerbatimChar"/>
          <w:lang w:val="ru-RU"/>
        </w:rPr>
        <w:t xml:space="preserve"> </w:t>
      </w:r>
      <w:r>
        <w:rPr>
          <w:rStyle w:val="VerbatimChar"/>
        </w:rPr>
        <w:t>f</w:t>
      </w:r>
      <w:r>
        <w:rPr>
          <w:rStyle w:val="VerbatimChar"/>
          <w:lang w:val="ru-RU"/>
        </w:rPr>
        <w:t xml:space="preserve"> –</w:t>
      </w:r>
      <w:proofErr w:type="spellStart"/>
      <w:r>
        <w:rPr>
          <w:rStyle w:val="VerbatimChar"/>
        </w:rPr>
        <w:t>mtime</w:t>
      </w:r>
      <w:proofErr w:type="spellEnd"/>
      <w:r>
        <w:rPr>
          <w:rStyle w:val="VerbatimChar"/>
          <w:lang w:val="ru-RU"/>
        </w:rPr>
        <w:t xml:space="preserve"> -2</w:t>
      </w:r>
    </w:p>
    <w:p w14:paraId="5BA4B471" w14:textId="64FD1D21" w:rsidR="002B7515" w:rsidRPr="002B7515" w:rsidRDefault="002B7515" w:rsidP="002B7515">
      <w:pPr>
        <w:pStyle w:val="a4"/>
      </w:pPr>
      <w:r w:rsidRPr="002B7515">
        <w:drawing>
          <wp:inline distT="0" distB="0" distL="0" distR="0" wp14:anchorId="5D53726C" wp14:editId="772A2A87">
            <wp:extent cx="5940425" cy="1366520"/>
            <wp:effectExtent l="0" t="0" r="3175" b="508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36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380AF" w14:textId="77777777" w:rsidR="003537D0" w:rsidRDefault="003537D0" w:rsidP="003537D0">
      <w:pPr>
        <w:pStyle w:val="a4"/>
      </w:pPr>
      <w:r>
        <w:t>Если компьютером пользуются несколько пользователей, можно применить опцию –</w:t>
      </w:r>
      <w:proofErr w:type="spellStart"/>
      <w:r>
        <w:t>user</w:t>
      </w:r>
      <w:proofErr w:type="spellEnd"/>
      <w:r>
        <w:t>, для того чтобы найти файлы определенного пользователя</w:t>
      </w:r>
    </w:p>
    <w:p w14:paraId="0D6CA866" w14:textId="77777777" w:rsidR="003537D0" w:rsidRDefault="003537D0" w:rsidP="003537D0">
      <w:pPr>
        <w:pStyle w:val="SourceCode"/>
        <w:rPr>
          <w:lang w:val="en-US"/>
        </w:rPr>
      </w:pPr>
      <w:r w:rsidRPr="003537D0">
        <w:rPr>
          <w:rStyle w:val="VerbatimChar"/>
          <w:lang w:val="en-US"/>
        </w:rPr>
        <w:t>find ~ -user username –type f –</w:t>
      </w:r>
      <w:proofErr w:type="spellStart"/>
      <w:r w:rsidRPr="003537D0">
        <w:rPr>
          <w:rStyle w:val="VerbatimChar"/>
          <w:lang w:val="en-US"/>
        </w:rPr>
        <w:t>mtime</w:t>
      </w:r>
      <w:proofErr w:type="spellEnd"/>
      <w:r w:rsidRPr="003537D0">
        <w:rPr>
          <w:rStyle w:val="VerbatimChar"/>
          <w:lang w:val="en-US"/>
        </w:rPr>
        <w:t xml:space="preserve"> -2</w:t>
      </w:r>
    </w:p>
    <w:p w14:paraId="1C84F6F9" w14:textId="77777777" w:rsidR="003537D0" w:rsidRDefault="003537D0" w:rsidP="003537D0">
      <w:pPr>
        <w:pStyle w:val="FirstParagraph"/>
        <w:rPr>
          <w:lang w:val="ru-RU"/>
        </w:rPr>
      </w:pPr>
      <w:r>
        <w:rPr>
          <w:lang w:val="ru-RU"/>
        </w:rPr>
        <w:t xml:space="preserve">Вместо </w:t>
      </w:r>
      <w:r>
        <w:rPr>
          <w:rStyle w:val="VerbatimChar"/>
        </w:rPr>
        <w:t>username</w:t>
      </w:r>
      <w:r>
        <w:rPr>
          <w:lang w:val="ru-RU"/>
        </w:rPr>
        <w:t xml:space="preserve"> нужно подставить имя пользователя.</w:t>
      </w:r>
    </w:p>
    <w:p w14:paraId="3A76F12E" w14:textId="77777777" w:rsidR="00D663D7" w:rsidRDefault="00D663D7" w:rsidP="003537D0">
      <w:pPr>
        <w:spacing w:after="200" w:line="240" w:lineRule="auto"/>
        <w:ind w:left="720"/>
        <w:rPr>
          <w:sz w:val="28"/>
          <w:szCs w:val="28"/>
        </w:rPr>
      </w:pPr>
    </w:p>
    <w:sectPr w:rsidR="00D663D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CF4C19B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103296D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3D94D740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3E90A9A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D2907D4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B8C1A7B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1C9D63C8"/>
    <w:multiLevelType w:val="hybridMultilevel"/>
    <w:tmpl w:val="7536FB9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C363C"/>
    <w:multiLevelType w:val="hybridMultilevel"/>
    <w:tmpl w:val="B42A3DE0"/>
    <w:lvl w:ilvl="0" w:tplc="4A28407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436C9"/>
    <w:multiLevelType w:val="multilevel"/>
    <w:tmpl w:val="488EE73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3"/>
      <w:numFmt w:val="decimal"/>
      <w:isLgl/>
      <w:lvlText w:val="%1.%2"/>
      <w:lvlJc w:val="left"/>
      <w:pPr>
        <w:ind w:left="114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10" w15:restartNumberingAfterBreak="0">
    <w:nsid w:val="4C0821F0"/>
    <w:multiLevelType w:val="hybridMultilevel"/>
    <w:tmpl w:val="CCF8CA8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FE045F8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72EA3E07"/>
    <w:multiLevelType w:val="multilevel"/>
    <w:tmpl w:val="774AB44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</w:num>
  <w:num w:numId="5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7"/>
  </w:num>
  <w:num w:numId="9">
    <w:abstractNumId w:val="0"/>
  </w:num>
  <w:num w:numId="10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2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7469C"/>
    <w:rsid w:val="001036C2"/>
    <w:rsid w:val="002014F3"/>
    <w:rsid w:val="00256A28"/>
    <w:rsid w:val="0029790A"/>
    <w:rsid w:val="002A2DC8"/>
    <w:rsid w:val="002B7515"/>
    <w:rsid w:val="00311F37"/>
    <w:rsid w:val="003537D0"/>
    <w:rsid w:val="003C361F"/>
    <w:rsid w:val="003F7328"/>
    <w:rsid w:val="0047469C"/>
    <w:rsid w:val="004834EA"/>
    <w:rsid w:val="00493567"/>
    <w:rsid w:val="005B3491"/>
    <w:rsid w:val="0062045F"/>
    <w:rsid w:val="00751635"/>
    <w:rsid w:val="0075495C"/>
    <w:rsid w:val="0083434C"/>
    <w:rsid w:val="00843C87"/>
    <w:rsid w:val="008C1514"/>
    <w:rsid w:val="00B8468A"/>
    <w:rsid w:val="00C25824"/>
    <w:rsid w:val="00CC5BF2"/>
    <w:rsid w:val="00D377B9"/>
    <w:rsid w:val="00D663D7"/>
    <w:rsid w:val="00DC23AD"/>
    <w:rsid w:val="00DE265F"/>
    <w:rsid w:val="00E508FE"/>
    <w:rsid w:val="00E85CB3"/>
    <w:rsid w:val="00EF3154"/>
    <w:rsid w:val="00F01E1E"/>
    <w:rsid w:val="00F05F44"/>
    <w:rsid w:val="00F745D9"/>
    <w:rsid w:val="00F961C8"/>
    <w:rsid w:val="00FB29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EF79334"/>
  <w15:chartTrackingRefBased/>
  <w15:docId w15:val="{B0483E32-C2EC-4155-8B51-720C7D05D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7469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E508F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47469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List Paragraph"/>
    <w:basedOn w:val="a"/>
    <w:uiPriority w:val="34"/>
    <w:qFormat/>
    <w:rsid w:val="00F961C8"/>
    <w:pPr>
      <w:ind w:left="720"/>
      <w:contextualSpacing/>
    </w:pPr>
  </w:style>
  <w:style w:type="paragraph" w:customStyle="1" w:styleId="Compact">
    <w:name w:val="Compact"/>
    <w:basedOn w:val="a4"/>
    <w:qFormat/>
    <w:rsid w:val="00E508FE"/>
    <w:pPr>
      <w:spacing w:before="36" w:after="36" w:line="240" w:lineRule="auto"/>
    </w:pPr>
    <w:rPr>
      <w:sz w:val="24"/>
      <w:szCs w:val="24"/>
      <w:lang w:val="en-US"/>
    </w:rPr>
  </w:style>
  <w:style w:type="paragraph" w:styleId="a4">
    <w:name w:val="Body Text"/>
    <w:basedOn w:val="a"/>
    <w:link w:val="a5"/>
    <w:uiPriority w:val="99"/>
    <w:semiHidden/>
    <w:unhideWhenUsed/>
    <w:rsid w:val="00E508FE"/>
    <w:pPr>
      <w:spacing w:after="120"/>
    </w:pPr>
  </w:style>
  <w:style w:type="character" w:customStyle="1" w:styleId="a5">
    <w:name w:val="Основной текст Знак"/>
    <w:basedOn w:val="a0"/>
    <w:link w:val="a4"/>
    <w:uiPriority w:val="99"/>
    <w:semiHidden/>
    <w:rsid w:val="00E508FE"/>
  </w:style>
  <w:style w:type="character" w:customStyle="1" w:styleId="VerbatimChar">
    <w:name w:val="Verbatim Char"/>
    <w:basedOn w:val="a0"/>
    <w:link w:val="SourceCode"/>
    <w:locked/>
    <w:rsid w:val="00E508FE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E508FE"/>
    <w:pPr>
      <w:wordWrap w:val="0"/>
      <w:spacing w:after="200" w:line="240" w:lineRule="auto"/>
    </w:pPr>
    <w:rPr>
      <w:rFonts w:ascii="Consolas" w:hAnsi="Consolas"/>
    </w:rPr>
  </w:style>
  <w:style w:type="character" w:styleId="a6">
    <w:name w:val="Hyperlink"/>
    <w:basedOn w:val="a0"/>
    <w:semiHidden/>
    <w:unhideWhenUsed/>
    <w:rsid w:val="00E508FE"/>
    <w:rPr>
      <w:color w:val="4472C4" w:themeColor="accent1"/>
    </w:rPr>
  </w:style>
  <w:style w:type="character" w:customStyle="1" w:styleId="20">
    <w:name w:val="Заголовок 2 Знак"/>
    <w:basedOn w:val="a0"/>
    <w:link w:val="2"/>
    <w:uiPriority w:val="9"/>
    <w:semiHidden/>
    <w:rsid w:val="00E508F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a4"/>
    <w:next w:val="a4"/>
    <w:qFormat/>
    <w:rsid w:val="0075495C"/>
    <w:pPr>
      <w:spacing w:before="180" w:after="180" w:line="240" w:lineRule="auto"/>
    </w:pPr>
    <w:rPr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41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7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07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5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9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282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0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0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4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40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65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16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7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49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887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B297A-BF4F-4EE6-A1D2-60832AEB54A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2</TotalTime>
  <Pages>3</Pages>
  <Words>233</Words>
  <Characters>1329</Characters>
  <Application>Microsoft Office Word</Application>
  <DocSecurity>0</DocSecurity>
  <Lines>11</Lines>
  <Paragraphs>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Пётр Тенькаев</dc:creator>
  <cp:keywords/>
  <dc:description/>
  <cp:lastModifiedBy>Андрей Кузнецов</cp:lastModifiedBy>
  <cp:revision>23</cp:revision>
  <dcterms:created xsi:type="dcterms:W3CDTF">2023-06-15T16:26:00Z</dcterms:created>
  <dcterms:modified xsi:type="dcterms:W3CDTF">2024-11-17T18:51:00Z</dcterms:modified>
</cp:coreProperties>
</file>